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4BB6" w:rsidRDefault="00614BB6" w:rsidP="00614BB6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52950</wp:posOffset>
            </wp:positionH>
            <wp:positionV relativeFrom="paragraph">
              <wp:posOffset>-114300</wp:posOffset>
            </wp:positionV>
            <wp:extent cx="2023110" cy="899795"/>
            <wp:effectExtent l="0" t="0" r="0" b="0"/>
            <wp:wrapNone/>
            <wp:docPr id="3" name="Picture 3" descr="C:\Users\ross.stewart\AppData\Local\Microsoft\Windows\INetCache\Content.Word\FH Master_Logo Horizon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ross.stewart\AppData\Local\Microsoft\Windows\INetCache\Content.Word\FH Master_Logo Horizontal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110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4BB6">
        <w:rPr>
          <w:noProof/>
        </w:rPr>
        <w:drawing>
          <wp:anchor distT="0" distB="0" distL="114300" distR="114300" simplePos="0" relativeHeight="251659264" behindDoc="0" locked="0" layoutInCell="1" allowOverlap="1" wp14:anchorId="3237FED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65378" cy="720000"/>
            <wp:effectExtent l="0" t="0" r="698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378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4BB6">
        <w:t xml:space="preserve"> </w:t>
      </w:r>
    </w:p>
    <w:p w:rsidR="00614BB6" w:rsidRDefault="00614BB6" w:rsidP="00614BB6"/>
    <w:p w:rsidR="00614BB6" w:rsidRDefault="00614BB6" w:rsidP="00614BB6"/>
    <w:p w:rsidR="00614BB6" w:rsidRDefault="00614BB6" w:rsidP="00614BB6"/>
    <w:p w:rsidR="00BD11AA" w:rsidRDefault="00614BB6" w:rsidP="00FF3C75">
      <w:pPr>
        <w:spacing w:before="120"/>
        <w:jc w:val="center"/>
      </w:pPr>
      <w:r>
        <w:t>Combined Arrangement for Special Religious Education at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134"/>
        <w:gridCol w:w="1559"/>
      </w:tblGrid>
      <w:tr w:rsidR="00BD11AA" w:rsidTr="006C20A7">
        <w:sdt>
          <w:sdtPr>
            <w:id w:val="1177927325"/>
            <w:placeholder>
              <w:docPart w:val="56CD4E2B31E84E399B02F87679E82C34"/>
            </w:placeholder>
            <w:showingPlcHdr/>
          </w:sdtPr>
          <w:sdtContent>
            <w:tc>
              <w:tcPr>
                <w:tcW w:w="5245" w:type="dxa"/>
                <w:tcBorders>
                  <w:bottom w:val="single" w:sz="4" w:space="0" w:color="auto"/>
                </w:tcBorders>
              </w:tcPr>
              <w:p w:rsidR="00BD11AA" w:rsidRDefault="00542063" w:rsidP="00064705">
                <w:pPr>
                  <w:spacing w:before="120"/>
                  <w:jc w:val="center"/>
                </w:pPr>
                <w:r w:rsidRPr="00A2799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  <w:vAlign w:val="bottom"/>
          </w:tcPr>
          <w:p w:rsidR="00BD11AA" w:rsidRDefault="00BD11AA" w:rsidP="00BD11AA">
            <w:pPr>
              <w:jc w:val="center"/>
            </w:pPr>
            <w:r>
              <w:t>School for</w:t>
            </w:r>
          </w:p>
        </w:tc>
        <w:sdt>
          <w:sdtPr>
            <w:id w:val="-337303882"/>
            <w:placeholder>
              <w:docPart w:val="B677D2005C354DF29DC98D2B5204F01F"/>
            </w:placeholder>
            <w:showingPlcHdr/>
          </w:sdtPr>
          <w:sdtContent>
            <w:tc>
              <w:tcPr>
                <w:tcW w:w="1559" w:type="dxa"/>
                <w:tcBorders>
                  <w:bottom w:val="single" w:sz="4" w:space="0" w:color="auto"/>
                </w:tcBorders>
                <w:vAlign w:val="bottom"/>
              </w:tcPr>
              <w:p w:rsidR="00BD11AA" w:rsidRDefault="00542063" w:rsidP="00064705">
                <w:pPr>
                  <w:jc w:val="center"/>
                </w:pPr>
                <w:r w:rsidRPr="00A27997">
                  <w:rPr>
                    <w:rStyle w:val="PlaceholderText"/>
                  </w:rPr>
                  <w:t>Click</w:t>
                </w:r>
              </w:p>
            </w:tc>
          </w:sdtContent>
        </w:sdt>
      </w:tr>
      <w:tr w:rsidR="00BD11AA" w:rsidRPr="00BD11AA" w:rsidTr="00BD11AA">
        <w:tc>
          <w:tcPr>
            <w:tcW w:w="5245" w:type="dxa"/>
            <w:tcBorders>
              <w:top w:val="single" w:sz="4" w:space="0" w:color="auto"/>
            </w:tcBorders>
          </w:tcPr>
          <w:p w:rsidR="00BD11AA" w:rsidRPr="00BD11AA" w:rsidRDefault="00BD11AA" w:rsidP="00BD11AA">
            <w:pPr>
              <w:jc w:val="center"/>
              <w:rPr>
                <w:i/>
                <w:sz w:val="16"/>
              </w:rPr>
            </w:pPr>
            <w:r w:rsidRPr="00BD11AA">
              <w:rPr>
                <w:i/>
                <w:sz w:val="16"/>
              </w:rPr>
              <w:t>(Insert School name)</w:t>
            </w:r>
          </w:p>
        </w:tc>
        <w:tc>
          <w:tcPr>
            <w:tcW w:w="1134" w:type="dxa"/>
          </w:tcPr>
          <w:p w:rsidR="00BD11AA" w:rsidRPr="00BD11AA" w:rsidRDefault="00BD11AA" w:rsidP="00BD11AA">
            <w:pPr>
              <w:jc w:val="center"/>
              <w:rPr>
                <w:i/>
                <w:sz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BD11AA" w:rsidRPr="00BD11AA" w:rsidRDefault="00BD11AA" w:rsidP="00BD11AA">
            <w:pPr>
              <w:jc w:val="center"/>
              <w:rPr>
                <w:i/>
                <w:sz w:val="16"/>
              </w:rPr>
            </w:pPr>
            <w:r w:rsidRPr="00BD11AA">
              <w:rPr>
                <w:i/>
                <w:sz w:val="16"/>
              </w:rPr>
              <w:t>(Insert year)</w:t>
            </w:r>
          </w:p>
        </w:tc>
      </w:tr>
    </w:tbl>
    <w:p w:rsidR="00614BB6" w:rsidRDefault="00614BB6" w:rsidP="00FF3C75">
      <w:pPr>
        <w:spacing w:before="120"/>
      </w:pPr>
      <w:r>
        <w:t>The local representatives of a DoE approved SRE provider listed below have agreed to deliver SRE by a combined arrangement as described in the DoE, Special Religi</w:t>
      </w:r>
      <w:r w:rsidR="00BD11AA">
        <w:t>ous Education Procedures</w:t>
      </w:r>
      <w:r>
        <w:t xml:space="preserve">. The local representatives of DoE approved providers listed below have confirmed that the teachers are authorised and agreed to give their details to the school as required by the </w:t>
      </w:r>
      <w:r w:rsidR="00BD11AA">
        <w:t xml:space="preserve">Special Religious Education </w:t>
      </w:r>
      <w:r>
        <w:t>Procedures</w:t>
      </w:r>
      <w:r w:rsidR="00BD11AA">
        <w:t>.</w:t>
      </w:r>
    </w:p>
    <w:p w:rsidR="00614BB6" w:rsidRDefault="00614BB6" w:rsidP="00FF3C75">
      <w:pPr>
        <w:spacing w:before="120"/>
      </w:pPr>
      <w:r>
        <w:t>The participating approved providers are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89"/>
        <w:gridCol w:w="283"/>
        <w:gridCol w:w="1559"/>
        <w:gridCol w:w="1134"/>
        <w:gridCol w:w="2694"/>
        <w:gridCol w:w="2097"/>
      </w:tblGrid>
      <w:tr w:rsidR="00614BB6" w:rsidRPr="00614BB6" w:rsidTr="00FF3C75">
        <w:tc>
          <w:tcPr>
            <w:tcW w:w="2972" w:type="dxa"/>
            <w:gridSpan w:val="2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DoE Approved Provider</w:t>
            </w:r>
          </w:p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(church/religious persuasion)</w:t>
            </w:r>
          </w:p>
        </w:tc>
        <w:tc>
          <w:tcPr>
            <w:tcW w:w="2693" w:type="dxa"/>
            <w:gridSpan w:val="2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Name of local church/group</w:t>
            </w:r>
          </w:p>
        </w:tc>
        <w:tc>
          <w:tcPr>
            <w:tcW w:w="2694" w:type="dxa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Signature of authorising person</w:t>
            </w:r>
          </w:p>
        </w:tc>
        <w:tc>
          <w:tcPr>
            <w:tcW w:w="2097" w:type="dxa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Contact phone number</w:t>
            </w:r>
          </w:p>
        </w:tc>
      </w:tr>
      <w:tr w:rsidR="00614BB6" w:rsidRPr="00614BB6" w:rsidTr="00FF3C75">
        <w:sdt>
          <w:sdtPr>
            <w:rPr>
              <w:sz w:val="20"/>
            </w:rPr>
            <w:id w:val="-813410099"/>
            <w:placeholder>
              <w:docPart w:val="5FE1A779CADE4C51BF200A3DAFEBBD81"/>
            </w:placeholder>
            <w:showingPlcHdr/>
          </w:sdtPr>
          <w:sdtContent>
            <w:bookmarkStart w:id="0" w:name="_GoBack" w:displacedByCustomXml="prev"/>
            <w:tc>
              <w:tcPr>
                <w:tcW w:w="2972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  <w:bookmarkEnd w:id="0" w:displacedByCustomXml="next"/>
          </w:sdtContent>
        </w:sdt>
        <w:sdt>
          <w:sdtPr>
            <w:rPr>
              <w:sz w:val="20"/>
            </w:rPr>
            <w:id w:val="142931987"/>
            <w:placeholder>
              <w:docPart w:val="4A54A182A56B4DBCBB740BBF63C088BB"/>
            </w:placeholder>
            <w:showingPlcHdr/>
          </w:sdtPr>
          <w:sdtContent>
            <w:tc>
              <w:tcPr>
                <w:tcW w:w="2693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1456131825"/>
            <w:placeholder>
              <w:docPart w:val="23FBD8BBEF18404191D11973F2B1CD13"/>
            </w:placeholder>
            <w:showingPlcHdr/>
          </w:sdtPr>
          <w:sdtContent>
            <w:tc>
              <w:tcPr>
                <w:tcW w:w="2694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1284228067"/>
            <w:placeholder>
              <w:docPart w:val="3F4FEDC63FA24DC1B03C1D38ADED55C0"/>
            </w:placeholder>
            <w:showingPlcHdr/>
          </w:sdtPr>
          <w:sdtContent>
            <w:tc>
              <w:tcPr>
                <w:tcW w:w="2097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</w:t>
                </w:r>
              </w:p>
            </w:tc>
          </w:sdtContent>
        </w:sdt>
      </w:tr>
      <w:tr w:rsidR="00614BB6" w:rsidRPr="00614BB6" w:rsidTr="00FF3C75">
        <w:sdt>
          <w:sdtPr>
            <w:rPr>
              <w:sz w:val="20"/>
            </w:rPr>
            <w:id w:val="1303657459"/>
            <w:placeholder>
              <w:docPart w:val="A44238E557BC4DCEB0CD121E5EB30035"/>
            </w:placeholder>
            <w:showingPlcHdr/>
          </w:sdtPr>
          <w:sdtContent>
            <w:tc>
              <w:tcPr>
                <w:tcW w:w="2972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517045093"/>
            <w:placeholder>
              <w:docPart w:val="CDA6724CE14F4E5AAB8A1057BB444B0E"/>
            </w:placeholder>
            <w:showingPlcHdr/>
          </w:sdtPr>
          <w:sdtContent>
            <w:tc>
              <w:tcPr>
                <w:tcW w:w="2693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607479095"/>
            <w:placeholder>
              <w:docPart w:val="69956D3ACF484B3CA71C77A5ED1B6FCE"/>
            </w:placeholder>
            <w:showingPlcHdr/>
          </w:sdtPr>
          <w:sdtContent>
            <w:tc>
              <w:tcPr>
                <w:tcW w:w="2694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1396006172"/>
            <w:placeholder>
              <w:docPart w:val="8DA78541B4444C1CA7A526723C19BB7F"/>
            </w:placeholder>
            <w:showingPlcHdr/>
          </w:sdtPr>
          <w:sdtContent>
            <w:tc>
              <w:tcPr>
                <w:tcW w:w="2097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</w:t>
                </w:r>
              </w:p>
            </w:tc>
          </w:sdtContent>
        </w:sdt>
      </w:tr>
      <w:tr w:rsidR="00614BB6" w:rsidRPr="00614BB6" w:rsidTr="00FF3C75">
        <w:sdt>
          <w:sdtPr>
            <w:rPr>
              <w:sz w:val="20"/>
            </w:rPr>
            <w:id w:val="1637059703"/>
            <w:placeholder>
              <w:docPart w:val="897A223BEBCC4FB8BE1BD2B29364352B"/>
            </w:placeholder>
            <w:showingPlcHdr/>
          </w:sdtPr>
          <w:sdtContent>
            <w:tc>
              <w:tcPr>
                <w:tcW w:w="2972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381227623"/>
            <w:placeholder>
              <w:docPart w:val="2F8559A33ECC42A99E8B8C910476BE35"/>
            </w:placeholder>
            <w:showingPlcHdr/>
          </w:sdtPr>
          <w:sdtContent>
            <w:tc>
              <w:tcPr>
                <w:tcW w:w="2693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1461151166"/>
            <w:placeholder>
              <w:docPart w:val="22DB08415C80496F9557146B76D703D5"/>
            </w:placeholder>
            <w:showingPlcHdr/>
          </w:sdtPr>
          <w:sdtContent>
            <w:tc>
              <w:tcPr>
                <w:tcW w:w="2694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-1973972417"/>
            <w:placeholder>
              <w:docPart w:val="A772F99D708840CF9F548655AF435848"/>
            </w:placeholder>
            <w:showingPlcHdr/>
          </w:sdtPr>
          <w:sdtContent>
            <w:tc>
              <w:tcPr>
                <w:tcW w:w="2097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</w:t>
                </w:r>
              </w:p>
            </w:tc>
          </w:sdtContent>
        </w:sdt>
      </w:tr>
      <w:tr w:rsidR="00614BB6" w:rsidRPr="00614BB6" w:rsidTr="00FF3C75">
        <w:sdt>
          <w:sdtPr>
            <w:rPr>
              <w:sz w:val="20"/>
            </w:rPr>
            <w:id w:val="-385725003"/>
            <w:placeholder>
              <w:docPart w:val="04E40336586A492EA9D99F3873EBE9F5"/>
            </w:placeholder>
            <w:showingPlcHdr/>
          </w:sdtPr>
          <w:sdtContent>
            <w:tc>
              <w:tcPr>
                <w:tcW w:w="2972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1820227334"/>
            <w:placeholder>
              <w:docPart w:val="AF1557DD02724CDF9F4D86350FF652D3"/>
            </w:placeholder>
            <w:showingPlcHdr/>
          </w:sdtPr>
          <w:sdtContent>
            <w:tc>
              <w:tcPr>
                <w:tcW w:w="2693" w:type="dxa"/>
                <w:gridSpan w:val="2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1797638610"/>
            <w:placeholder>
              <w:docPart w:val="867BB8D0AAE34788A300AC09F350F25C"/>
            </w:placeholder>
            <w:showingPlcHdr/>
          </w:sdtPr>
          <w:sdtContent>
            <w:tc>
              <w:tcPr>
                <w:tcW w:w="2694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-524402015"/>
            <w:placeholder>
              <w:docPart w:val="9E81DF2F05324B62BAD9490161C473FC"/>
            </w:placeholder>
            <w:showingPlcHdr/>
          </w:sdtPr>
          <w:sdtContent>
            <w:tc>
              <w:tcPr>
                <w:tcW w:w="2097" w:type="dxa"/>
              </w:tcPr>
              <w:p w:rsidR="00614BB6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</w:t>
                </w:r>
              </w:p>
            </w:tc>
          </w:sdtContent>
        </w:sdt>
      </w:tr>
      <w:tr w:rsidR="00FF3C75" w:rsidRPr="00614BB6" w:rsidTr="00FF3C75">
        <w:sdt>
          <w:sdtPr>
            <w:rPr>
              <w:sz w:val="20"/>
            </w:rPr>
            <w:id w:val="2061821381"/>
            <w:placeholder>
              <w:docPart w:val="0E7401AC31284736A8E59F7C0D925072"/>
            </w:placeholder>
            <w:showingPlcHdr/>
          </w:sdtPr>
          <w:sdtContent>
            <w:tc>
              <w:tcPr>
                <w:tcW w:w="2972" w:type="dxa"/>
                <w:gridSpan w:val="2"/>
              </w:tcPr>
              <w:p w:rsidR="00FF3C75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406190524"/>
            <w:placeholder>
              <w:docPart w:val="5421C1AB16B748D384EDCB1F4637C4C7"/>
            </w:placeholder>
            <w:showingPlcHdr/>
          </w:sdtPr>
          <w:sdtContent>
            <w:tc>
              <w:tcPr>
                <w:tcW w:w="2693" w:type="dxa"/>
                <w:gridSpan w:val="2"/>
              </w:tcPr>
              <w:p w:rsidR="00FF3C75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345751782"/>
            <w:placeholder>
              <w:docPart w:val="394D6CCEC0AD4C9A9721ADADECCED20A"/>
            </w:placeholder>
            <w:showingPlcHdr/>
          </w:sdtPr>
          <w:sdtContent>
            <w:tc>
              <w:tcPr>
                <w:tcW w:w="2694" w:type="dxa"/>
              </w:tcPr>
              <w:p w:rsidR="00FF3C75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</w:t>
                </w:r>
              </w:p>
            </w:tc>
          </w:sdtContent>
        </w:sdt>
        <w:sdt>
          <w:sdtPr>
            <w:rPr>
              <w:sz w:val="20"/>
            </w:rPr>
            <w:id w:val="-1944758189"/>
            <w:placeholder>
              <w:docPart w:val="ADACEC26DCD64638987AEE2C4A1C4FC7"/>
            </w:placeholder>
            <w:showingPlcHdr/>
          </w:sdtPr>
          <w:sdtContent>
            <w:tc>
              <w:tcPr>
                <w:tcW w:w="2097" w:type="dxa"/>
              </w:tcPr>
              <w:p w:rsidR="00FF3C75" w:rsidRPr="00542063" w:rsidRDefault="00542063" w:rsidP="00614BB6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</w:t>
                </w:r>
              </w:p>
            </w:tc>
          </w:sdtContent>
        </w:sdt>
      </w:tr>
      <w:tr w:rsidR="00BD11AA" w:rsidTr="00FF3C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31" w:type="dxa"/>
            <w:gridSpan w:val="3"/>
            <w:vAlign w:val="bottom"/>
          </w:tcPr>
          <w:p w:rsidR="00BD11AA" w:rsidRDefault="00BD11AA" w:rsidP="00BD11AA">
            <w:r>
              <w:t>The approved curriculum (a) SRE will use is/are:</w:t>
            </w:r>
          </w:p>
        </w:tc>
        <w:sdt>
          <w:sdtPr>
            <w:id w:val="-847183889"/>
            <w:placeholder>
              <w:docPart w:val="86FBCE3649D748A5871A55D328B44159"/>
            </w:placeholder>
            <w:showingPlcHdr/>
          </w:sdtPr>
          <w:sdtContent>
            <w:tc>
              <w:tcPr>
                <w:tcW w:w="5925" w:type="dxa"/>
                <w:gridSpan w:val="3"/>
                <w:tcBorders>
                  <w:bottom w:val="single" w:sz="4" w:space="0" w:color="auto"/>
                </w:tcBorders>
              </w:tcPr>
              <w:p w:rsidR="00BD11AA" w:rsidRDefault="00542063" w:rsidP="00BD11AA">
                <w:pPr>
                  <w:spacing w:before="240"/>
                </w:pPr>
                <w:r w:rsidRPr="00A2799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11AA" w:rsidTr="00FF3C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89" w:type="dxa"/>
            <w:vAlign w:val="bottom"/>
          </w:tcPr>
          <w:p w:rsidR="00BD11AA" w:rsidRDefault="00BD11AA" w:rsidP="00BD11AA">
            <w:r>
              <w:t>Direct curriculum website:</w:t>
            </w:r>
          </w:p>
        </w:tc>
        <w:sdt>
          <w:sdtPr>
            <w:id w:val="-1599860213"/>
            <w:placeholder>
              <w:docPart w:val="F5073947942448E29FC5DA15F46BE40C"/>
            </w:placeholder>
            <w:showingPlcHdr/>
          </w:sdtPr>
          <w:sdtContent>
            <w:tc>
              <w:tcPr>
                <w:tcW w:w="7767" w:type="dxa"/>
                <w:gridSpan w:val="5"/>
                <w:tcBorders>
                  <w:bottom w:val="single" w:sz="4" w:space="0" w:color="auto"/>
                </w:tcBorders>
              </w:tcPr>
              <w:p w:rsidR="00BD11AA" w:rsidRDefault="00542063" w:rsidP="00BD11AA">
                <w:pPr>
                  <w:spacing w:before="240"/>
                </w:pPr>
                <w:r w:rsidRPr="00A2799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614BB6" w:rsidRDefault="00614BB6" w:rsidP="00FF3C75">
      <w:pPr>
        <w:spacing w:before="120"/>
      </w:pPr>
      <w:r>
        <w:t>The above participating providers have agreed to cross authorise the following teacher(s) to conduct SRE under these arrange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693"/>
        <w:gridCol w:w="2410"/>
        <w:gridCol w:w="2381"/>
      </w:tblGrid>
      <w:tr w:rsidR="00614BB6" w:rsidRPr="00614BB6" w:rsidTr="00614BB6">
        <w:tc>
          <w:tcPr>
            <w:tcW w:w="2972" w:type="dxa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SRE Teacher (full name)</w:t>
            </w:r>
          </w:p>
        </w:tc>
        <w:tc>
          <w:tcPr>
            <w:tcW w:w="2693" w:type="dxa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Date of birth</w:t>
            </w:r>
          </w:p>
        </w:tc>
        <w:tc>
          <w:tcPr>
            <w:tcW w:w="2410" w:type="dxa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Contact phone number</w:t>
            </w:r>
          </w:p>
        </w:tc>
        <w:tc>
          <w:tcPr>
            <w:tcW w:w="2381" w:type="dxa"/>
            <w:vAlign w:val="bottom"/>
          </w:tcPr>
          <w:p w:rsidR="00614BB6" w:rsidRPr="00614BB6" w:rsidRDefault="00614BB6" w:rsidP="00614BB6">
            <w:pPr>
              <w:jc w:val="center"/>
              <w:rPr>
                <w:sz w:val="20"/>
              </w:rPr>
            </w:pPr>
            <w:r w:rsidRPr="00614BB6">
              <w:rPr>
                <w:sz w:val="20"/>
              </w:rPr>
              <w:t>Authorised by which DoE approved provider</w:t>
            </w:r>
          </w:p>
        </w:tc>
      </w:tr>
      <w:tr w:rsidR="00614BB6" w:rsidRPr="00542063" w:rsidTr="00614BB6">
        <w:sdt>
          <w:sdtPr>
            <w:rPr>
              <w:sz w:val="20"/>
            </w:rPr>
            <w:id w:val="-938905300"/>
            <w:placeholder>
              <w:docPart w:val="D9BC3C76CC284A0EA2A7C025260F4C12"/>
            </w:placeholder>
            <w:showingPlcHdr/>
          </w:sdtPr>
          <w:sdtContent>
            <w:tc>
              <w:tcPr>
                <w:tcW w:w="2972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284429521"/>
            <w:placeholder>
              <w:docPart w:val="DFA89E5706E440AF9889446FA1DE4400"/>
            </w:placeholder>
            <w:showingPlcHdr/>
          </w:sdtPr>
          <w:sdtContent>
            <w:tc>
              <w:tcPr>
                <w:tcW w:w="2693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1172181238"/>
            <w:placeholder>
              <w:docPart w:val="3D7A0C1B959D4CAE99C27A8F646220D2"/>
            </w:placeholder>
            <w:showingPlcHdr/>
          </w:sdtPr>
          <w:sdtContent>
            <w:tc>
              <w:tcPr>
                <w:tcW w:w="2410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1154133176"/>
            <w:placeholder>
              <w:docPart w:val="63BED398EA084FA49C997896EFBFBEB5"/>
            </w:placeholder>
            <w:showingPlcHdr/>
          </w:sdtPr>
          <w:sdtContent>
            <w:tc>
              <w:tcPr>
                <w:tcW w:w="2381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  <w:tr w:rsidR="00614BB6" w:rsidRPr="00542063" w:rsidTr="00614BB6">
        <w:sdt>
          <w:sdtPr>
            <w:rPr>
              <w:sz w:val="20"/>
            </w:rPr>
            <w:id w:val="-1443455692"/>
            <w:placeholder>
              <w:docPart w:val="4211FE7FF69D4A1BA78BB642D72B638D"/>
            </w:placeholder>
            <w:showingPlcHdr/>
          </w:sdtPr>
          <w:sdtContent>
            <w:tc>
              <w:tcPr>
                <w:tcW w:w="2972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875508059"/>
            <w:placeholder>
              <w:docPart w:val="AE8F650176AE463E82522732CDED2539"/>
            </w:placeholder>
            <w:showingPlcHdr/>
          </w:sdtPr>
          <w:sdtContent>
            <w:tc>
              <w:tcPr>
                <w:tcW w:w="2693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1055310650"/>
            <w:placeholder>
              <w:docPart w:val="ED4BD4B531324C689B80661A59AEDD58"/>
            </w:placeholder>
            <w:showingPlcHdr/>
          </w:sdtPr>
          <w:sdtContent>
            <w:tc>
              <w:tcPr>
                <w:tcW w:w="2410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830904530"/>
            <w:placeholder>
              <w:docPart w:val="D8132460C9B847A9B58F5A2BC9AFD368"/>
            </w:placeholder>
            <w:showingPlcHdr/>
          </w:sdtPr>
          <w:sdtContent>
            <w:tc>
              <w:tcPr>
                <w:tcW w:w="2381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  <w:tr w:rsidR="00614BB6" w:rsidRPr="00542063" w:rsidTr="00614BB6">
        <w:sdt>
          <w:sdtPr>
            <w:rPr>
              <w:sz w:val="20"/>
            </w:rPr>
            <w:id w:val="-1557919513"/>
            <w:placeholder>
              <w:docPart w:val="4ACCED901CC14AFF8322CDCCFBFE23EA"/>
            </w:placeholder>
            <w:showingPlcHdr/>
          </w:sdtPr>
          <w:sdtContent>
            <w:tc>
              <w:tcPr>
                <w:tcW w:w="2972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502896628"/>
            <w:placeholder>
              <w:docPart w:val="93825BF78C3A4E30BAD507CB9A2A3B83"/>
            </w:placeholder>
            <w:showingPlcHdr/>
          </w:sdtPr>
          <w:sdtContent>
            <w:tc>
              <w:tcPr>
                <w:tcW w:w="2693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75670148"/>
            <w:placeholder>
              <w:docPart w:val="EA7465F8F4404BD4940FA72B16CF4516"/>
            </w:placeholder>
            <w:showingPlcHdr/>
          </w:sdtPr>
          <w:sdtContent>
            <w:tc>
              <w:tcPr>
                <w:tcW w:w="2410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1477900720"/>
            <w:placeholder>
              <w:docPart w:val="3234FDAC5BF44028A0EDB31396AC0F27"/>
            </w:placeholder>
            <w:showingPlcHdr/>
          </w:sdtPr>
          <w:sdtContent>
            <w:tc>
              <w:tcPr>
                <w:tcW w:w="2381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  <w:tr w:rsidR="00FF3C75" w:rsidRPr="00542063" w:rsidTr="00614BB6">
        <w:sdt>
          <w:sdtPr>
            <w:rPr>
              <w:sz w:val="20"/>
            </w:rPr>
            <w:id w:val="2132363603"/>
            <w:placeholder>
              <w:docPart w:val="65D88ED433604E3E936EAD6D30FF2EA9"/>
            </w:placeholder>
            <w:showingPlcHdr/>
          </w:sdtPr>
          <w:sdtContent>
            <w:tc>
              <w:tcPr>
                <w:tcW w:w="2972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1506097311"/>
            <w:placeholder>
              <w:docPart w:val="795DE9EA5E344EF4A9347F2D35E17024"/>
            </w:placeholder>
            <w:showingPlcHdr/>
          </w:sdtPr>
          <w:sdtContent>
            <w:tc>
              <w:tcPr>
                <w:tcW w:w="2693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1980342449"/>
            <w:placeholder>
              <w:docPart w:val="85893429500641F89192287864C5D369"/>
            </w:placeholder>
            <w:showingPlcHdr/>
          </w:sdtPr>
          <w:sdtContent>
            <w:tc>
              <w:tcPr>
                <w:tcW w:w="2410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449820795"/>
            <w:placeholder>
              <w:docPart w:val="AFBE9CF9AE854D5789DE1406C5698A39"/>
            </w:placeholder>
            <w:showingPlcHdr/>
          </w:sdtPr>
          <w:sdtContent>
            <w:tc>
              <w:tcPr>
                <w:tcW w:w="2381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  <w:tr w:rsidR="00FF3C75" w:rsidRPr="00542063" w:rsidTr="00614BB6">
        <w:sdt>
          <w:sdtPr>
            <w:rPr>
              <w:sz w:val="20"/>
            </w:rPr>
            <w:id w:val="-1254433434"/>
            <w:placeholder>
              <w:docPart w:val="9D68A8E1628C426ABB3DCDF32093284C"/>
            </w:placeholder>
            <w:showingPlcHdr/>
          </w:sdtPr>
          <w:sdtContent>
            <w:tc>
              <w:tcPr>
                <w:tcW w:w="2972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140787163"/>
            <w:placeholder>
              <w:docPart w:val="D5678EFE96A14A9EB94F9DE60D48A4B8"/>
            </w:placeholder>
            <w:showingPlcHdr/>
          </w:sdtPr>
          <w:sdtContent>
            <w:tc>
              <w:tcPr>
                <w:tcW w:w="2693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1212850074"/>
            <w:placeholder>
              <w:docPart w:val="FFE6D1A068DA4BAB9C20DEB821A3B47D"/>
            </w:placeholder>
            <w:showingPlcHdr/>
          </w:sdtPr>
          <w:sdtContent>
            <w:tc>
              <w:tcPr>
                <w:tcW w:w="2410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870643223"/>
            <w:placeholder>
              <w:docPart w:val="38FE0755E0C64DB79F53A26A7CEFB34F"/>
            </w:placeholder>
            <w:showingPlcHdr/>
          </w:sdtPr>
          <w:sdtContent>
            <w:tc>
              <w:tcPr>
                <w:tcW w:w="2381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  <w:tr w:rsidR="00064705" w:rsidRPr="00542063" w:rsidTr="00047545">
        <w:sdt>
          <w:sdtPr>
            <w:rPr>
              <w:sz w:val="20"/>
            </w:rPr>
            <w:id w:val="-650361229"/>
            <w:placeholder>
              <w:docPart w:val="8448C78BC4DF48B99D1BC5D42C6196B6"/>
            </w:placeholder>
            <w:showingPlcHdr/>
          </w:sdtPr>
          <w:sdtContent>
            <w:tc>
              <w:tcPr>
                <w:tcW w:w="2972" w:type="dxa"/>
              </w:tcPr>
              <w:p w:rsidR="00064705" w:rsidRPr="00542063" w:rsidRDefault="00064705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196827038"/>
            <w:placeholder>
              <w:docPart w:val="72944817472244F6A1B4A89666D35109"/>
            </w:placeholder>
            <w:showingPlcHdr/>
          </w:sdtPr>
          <w:sdtContent>
            <w:tc>
              <w:tcPr>
                <w:tcW w:w="2693" w:type="dxa"/>
              </w:tcPr>
              <w:p w:rsidR="00064705" w:rsidRPr="00542063" w:rsidRDefault="00064705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1582911084"/>
            <w:placeholder>
              <w:docPart w:val="B58015196B0544E3BC5091AA93D96500"/>
            </w:placeholder>
            <w:showingPlcHdr/>
          </w:sdtPr>
          <w:sdtContent>
            <w:tc>
              <w:tcPr>
                <w:tcW w:w="2410" w:type="dxa"/>
              </w:tcPr>
              <w:p w:rsidR="00064705" w:rsidRPr="00542063" w:rsidRDefault="00064705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772634234"/>
            <w:placeholder>
              <w:docPart w:val="E100DCD96DFB477796D5220FBC1CAC39"/>
            </w:placeholder>
            <w:showingPlcHdr/>
          </w:sdtPr>
          <w:sdtContent>
            <w:tc>
              <w:tcPr>
                <w:tcW w:w="2381" w:type="dxa"/>
              </w:tcPr>
              <w:p w:rsidR="00064705" w:rsidRPr="00542063" w:rsidRDefault="00064705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  <w:tr w:rsidR="00614BB6" w:rsidRPr="00542063" w:rsidTr="00614BB6">
        <w:sdt>
          <w:sdtPr>
            <w:rPr>
              <w:sz w:val="20"/>
            </w:rPr>
            <w:id w:val="778381692"/>
            <w:placeholder>
              <w:docPart w:val="4EDD78E77F66471FB836F129163E0ED4"/>
            </w:placeholder>
            <w:showingPlcHdr/>
          </w:sdtPr>
          <w:sdtContent>
            <w:tc>
              <w:tcPr>
                <w:tcW w:w="2972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889267730"/>
            <w:placeholder>
              <w:docPart w:val="5B6A39849EF24A2EBF99273E42CB1DBC"/>
            </w:placeholder>
            <w:showingPlcHdr/>
          </w:sdtPr>
          <w:sdtContent>
            <w:tc>
              <w:tcPr>
                <w:tcW w:w="2693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472524689"/>
            <w:placeholder>
              <w:docPart w:val="21A0942BDBB54C92BA2B72D3B29F5D2D"/>
            </w:placeholder>
            <w:showingPlcHdr/>
          </w:sdtPr>
          <w:sdtContent>
            <w:tc>
              <w:tcPr>
                <w:tcW w:w="2410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-1862039291"/>
            <w:placeholder>
              <w:docPart w:val="F9BA0E95928C437FAE6EB8FF9F0515FD"/>
            </w:placeholder>
            <w:showingPlcHdr/>
          </w:sdtPr>
          <w:sdtContent>
            <w:tc>
              <w:tcPr>
                <w:tcW w:w="2381" w:type="dxa"/>
              </w:tcPr>
              <w:p w:rsidR="00614BB6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  <w:tr w:rsidR="00FF3C75" w:rsidRPr="00542063" w:rsidTr="00614BB6">
        <w:sdt>
          <w:sdtPr>
            <w:rPr>
              <w:sz w:val="20"/>
            </w:rPr>
            <w:id w:val="-301235461"/>
            <w:placeholder>
              <w:docPart w:val="2238F3C9CA6C447CA59CAA36D2F62570"/>
            </w:placeholder>
            <w:showingPlcHdr/>
          </w:sdtPr>
          <w:sdtContent>
            <w:tc>
              <w:tcPr>
                <w:tcW w:w="2972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1155809244"/>
            <w:placeholder>
              <w:docPart w:val="4977A3E364ED45F889A94B75C92E4ED1"/>
            </w:placeholder>
            <w:showingPlcHdr/>
          </w:sdtPr>
          <w:sdtContent>
            <w:tc>
              <w:tcPr>
                <w:tcW w:w="2693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447129899"/>
            <w:placeholder>
              <w:docPart w:val="BA8DF492F32E402D9238E5C482C715E7"/>
            </w:placeholder>
            <w:showingPlcHdr/>
          </w:sdtPr>
          <w:sdtContent>
            <w:tc>
              <w:tcPr>
                <w:tcW w:w="2410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sdt>
          <w:sdtPr>
            <w:rPr>
              <w:sz w:val="20"/>
            </w:rPr>
            <w:id w:val="792178043"/>
            <w:placeholder>
              <w:docPart w:val="B3AC8E5715174445907D5184C9A630F0"/>
            </w:placeholder>
            <w:showingPlcHdr/>
          </w:sdtPr>
          <w:sdtContent>
            <w:tc>
              <w:tcPr>
                <w:tcW w:w="2381" w:type="dxa"/>
              </w:tcPr>
              <w:p w:rsidR="00FF3C75" w:rsidRPr="00542063" w:rsidRDefault="00542063" w:rsidP="00047545">
                <w:pPr>
                  <w:spacing w:before="120" w:after="12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</w:tr>
    </w:tbl>
    <w:p w:rsidR="00614BB6" w:rsidRDefault="00614BB6" w:rsidP="00FF3C75">
      <w:pPr>
        <w:spacing w:before="120"/>
      </w:pPr>
      <w:r>
        <w:t xml:space="preserve">The authorisation of SRE teachers, involving verifying the teacher’s Working </w:t>
      </w:r>
      <w:proofErr w:type="gramStart"/>
      <w:r>
        <w:t>With</w:t>
      </w:r>
      <w:proofErr w:type="gramEnd"/>
      <w:r>
        <w:t xml:space="preserve"> Children Check Number (WWCC), providing child protection and classroom management training and arranging for mentoring has been conducted by the approved SRE Provider associated with the authorising person.</w:t>
      </w:r>
    </w:p>
    <w:p w:rsidR="00614BB6" w:rsidRDefault="00614BB6" w:rsidP="00FF3C75">
      <w:pPr>
        <w:spacing w:before="120"/>
      </w:pPr>
      <w:r>
        <w:t>The local representative of the approved provider is the contact for any matter relating to a teacher’s authorisation.</w:t>
      </w:r>
    </w:p>
    <w:p w:rsidR="00614BB6" w:rsidRDefault="00614BB6" w:rsidP="00FF3C75">
      <w:pPr>
        <w:spacing w:before="120"/>
      </w:pPr>
      <w:r>
        <w:lastRenderedPageBreak/>
        <w:t>Should there be any concerns about this arrangement for SRE, please contact the local SRE Coordinator</w:t>
      </w:r>
      <w:r w:rsidR="00FF3C75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283"/>
        <w:gridCol w:w="2693"/>
        <w:gridCol w:w="284"/>
        <w:gridCol w:w="3940"/>
      </w:tblGrid>
      <w:tr w:rsidR="00BD11AA" w:rsidRPr="00542063" w:rsidTr="00BD11AA">
        <w:sdt>
          <w:sdtPr>
            <w:rPr>
              <w:sz w:val="20"/>
            </w:rPr>
            <w:id w:val="1755241659"/>
            <w:placeholder>
              <w:docPart w:val="801B6F4ECB2446D4BAE4209F729C18D5"/>
            </w:placeholder>
            <w:showingPlcHdr/>
          </w:sdtPr>
          <w:sdtContent>
            <w:tc>
              <w:tcPr>
                <w:tcW w:w="3256" w:type="dxa"/>
                <w:tcBorders>
                  <w:bottom w:val="single" w:sz="4" w:space="0" w:color="auto"/>
                </w:tcBorders>
              </w:tcPr>
              <w:p w:rsidR="00BD11AA" w:rsidRPr="00542063" w:rsidRDefault="00542063" w:rsidP="00BD11AA">
                <w:pPr>
                  <w:spacing w:before="24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 w:rsidR="00064705"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tc>
          <w:tcPr>
            <w:tcW w:w="283" w:type="dxa"/>
          </w:tcPr>
          <w:p w:rsidR="00BD11AA" w:rsidRPr="00542063" w:rsidRDefault="00BD11AA" w:rsidP="00BD11AA">
            <w:pPr>
              <w:spacing w:before="240"/>
              <w:rPr>
                <w:sz w:val="20"/>
              </w:rPr>
            </w:pPr>
          </w:p>
        </w:tc>
        <w:sdt>
          <w:sdtPr>
            <w:rPr>
              <w:sz w:val="20"/>
            </w:rPr>
            <w:id w:val="1649556433"/>
            <w:placeholder>
              <w:docPart w:val="D5BAA192BD774744B4C34D791509276D"/>
            </w:placeholder>
            <w:showingPlcHdr/>
          </w:sdtPr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:rsidR="00BD11AA" w:rsidRPr="00542063" w:rsidRDefault="00542063" w:rsidP="00BD11AA">
                <w:pPr>
                  <w:spacing w:before="24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</w:t>
                </w:r>
                <w:r w:rsidR="00064705">
                  <w:rPr>
                    <w:rStyle w:val="PlaceholderText"/>
                    <w:sz w:val="20"/>
                  </w:rPr>
                  <w:t xml:space="preserve"> or tap here</w:t>
                </w:r>
              </w:p>
            </w:tc>
          </w:sdtContent>
        </w:sdt>
        <w:tc>
          <w:tcPr>
            <w:tcW w:w="284" w:type="dxa"/>
          </w:tcPr>
          <w:p w:rsidR="00BD11AA" w:rsidRPr="00542063" w:rsidRDefault="00BD11AA" w:rsidP="00BD11AA">
            <w:pPr>
              <w:spacing w:before="240"/>
              <w:rPr>
                <w:sz w:val="20"/>
              </w:rPr>
            </w:pPr>
          </w:p>
        </w:tc>
        <w:sdt>
          <w:sdtPr>
            <w:rPr>
              <w:sz w:val="20"/>
            </w:rPr>
            <w:id w:val="90443604"/>
            <w:placeholder>
              <w:docPart w:val="CE924EDC6898465B9B5936A2E9AC4A95"/>
            </w:placeholder>
            <w:showingPlcHdr/>
          </w:sdtPr>
          <w:sdtContent>
            <w:tc>
              <w:tcPr>
                <w:tcW w:w="3940" w:type="dxa"/>
                <w:tcBorders>
                  <w:bottom w:val="single" w:sz="4" w:space="0" w:color="auto"/>
                </w:tcBorders>
              </w:tcPr>
              <w:p w:rsidR="00BD11AA" w:rsidRPr="00542063" w:rsidRDefault="00542063" w:rsidP="00BD11AA">
                <w:pPr>
                  <w:spacing w:before="240"/>
                  <w:rPr>
                    <w:sz w:val="20"/>
                  </w:rPr>
                </w:pPr>
                <w:r w:rsidRPr="00542063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</w:tr>
      <w:tr w:rsidR="00BD11AA" w:rsidRPr="00BD11AA" w:rsidTr="00BD11AA">
        <w:tc>
          <w:tcPr>
            <w:tcW w:w="3256" w:type="dxa"/>
            <w:tcBorders>
              <w:top w:val="single" w:sz="4" w:space="0" w:color="auto"/>
            </w:tcBorders>
          </w:tcPr>
          <w:p w:rsidR="00BD11AA" w:rsidRPr="00BD11AA" w:rsidRDefault="00BD11AA" w:rsidP="00BD11AA">
            <w:pPr>
              <w:jc w:val="center"/>
              <w:rPr>
                <w:sz w:val="16"/>
              </w:rPr>
            </w:pPr>
            <w:r w:rsidRPr="00BD11AA">
              <w:rPr>
                <w:sz w:val="16"/>
              </w:rPr>
              <w:t>(Insert name of local SRE Coordinator)</w:t>
            </w:r>
          </w:p>
        </w:tc>
        <w:tc>
          <w:tcPr>
            <w:tcW w:w="283" w:type="dxa"/>
          </w:tcPr>
          <w:p w:rsidR="00BD11AA" w:rsidRPr="00BD11AA" w:rsidRDefault="00BD11AA" w:rsidP="00BD11AA">
            <w:pPr>
              <w:jc w:val="center"/>
              <w:rPr>
                <w:sz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</w:tcPr>
          <w:p w:rsidR="00BD11AA" w:rsidRPr="00BD11AA" w:rsidRDefault="00BD11AA" w:rsidP="00BD11AA">
            <w:pPr>
              <w:jc w:val="center"/>
              <w:rPr>
                <w:sz w:val="16"/>
              </w:rPr>
            </w:pPr>
            <w:r w:rsidRPr="00BD11AA">
              <w:rPr>
                <w:sz w:val="16"/>
              </w:rPr>
              <w:t>(Insert Phone No.)</w:t>
            </w:r>
          </w:p>
        </w:tc>
        <w:tc>
          <w:tcPr>
            <w:tcW w:w="284" w:type="dxa"/>
          </w:tcPr>
          <w:p w:rsidR="00BD11AA" w:rsidRPr="00BD11AA" w:rsidRDefault="00BD11AA" w:rsidP="00BD11AA">
            <w:pPr>
              <w:jc w:val="center"/>
              <w:rPr>
                <w:sz w:val="16"/>
              </w:rPr>
            </w:pPr>
          </w:p>
        </w:tc>
        <w:tc>
          <w:tcPr>
            <w:tcW w:w="3940" w:type="dxa"/>
            <w:tcBorders>
              <w:top w:val="single" w:sz="4" w:space="0" w:color="auto"/>
            </w:tcBorders>
          </w:tcPr>
          <w:p w:rsidR="00BD11AA" w:rsidRPr="00BD11AA" w:rsidRDefault="00BD11AA" w:rsidP="00BD11AA">
            <w:pPr>
              <w:jc w:val="center"/>
              <w:rPr>
                <w:sz w:val="16"/>
              </w:rPr>
            </w:pPr>
            <w:r w:rsidRPr="00BD11AA">
              <w:rPr>
                <w:sz w:val="16"/>
              </w:rPr>
              <w:t>(Insert email address)</w:t>
            </w:r>
          </w:p>
        </w:tc>
      </w:tr>
    </w:tbl>
    <w:p w:rsidR="00BD11AA" w:rsidRPr="00FF3C75" w:rsidRDefault="00BD11AA" w:rsidP="00614BB6">
      <w:pPr>
        <w:rPr>
          <w:sz w:val="10"/>
        </w:rPr>
      </w:pPr>
    </w:p>
    <w:sectPr w:rsidR="00BD11AA" w:rsidRPr="00FF3C75" w:rsidSect="006C20A7">
      <w:footerReference w:type="default" r:id="rId8"/>
      <w:pgSz w:w="11906" w:h="16838"/>
      <w:pgMar w:top="567" w:right="720" w:bottom="567" w:left="720" w:header="56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20A7" w:rsidRDefault="006C20A7" w:rsidP="006C20A7">
      <w:r>
        <w:separator/>
      </w:r>
    </w:p>
  </w:endnote>
  <w:endnote w:type="continuationSeparator" w:id="0">
    <w:p w:rsidR="006C20A7" w:rsidRDefault="006C20A7" w:rsidP="006C2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20A7" w:rsidRDefault="006C20A7" w:rsidP="006C20A7">
    <w:pPr>
      <w:pStyle w:val="Footer"/>
      <w:tabs>
        <w:tab w:val="clear" w:pos="4513"/>
        <w:tab w:val="clear" w:pos="9026"/>
        <w:tab w:val="right" w:pos="10466"/>
      </w:tabs>
      <w:rPr>
        <w:sz w:val="16"/>
        <w:szCs w:val="16"/>
      </w:rPr>
    </w:pPr>
    <w:bookmarkStart w:id="1" w:name="_Hlk498013243"/>
    <w:bookmarkStart w:id="2" w:name="_Hlk522801408"/>
    <w:r>
      <w:rPr>
        <w:sz w:val="16"/>
        <w:szCs w:val="16"/>
      </w:rPr>
      <w:t>Fresh Hope SRE Cross Authorisation</w:t>
    </w:r>
    <w:r w:rsidRPr="000D1B49">
      <w:rPr>
        <w:sz w:val="16"/>
        <w:szCs w:val="16"/>
      </w:rPr>
      <w:t xml:space="preserve"> Form</w:t>
    </w:r>
    <w:bookmarkEnd w:id="1"/>
    <w:r>
      <w:rPr>
        <w:sz w:val="16"/>
        <w:szCs w:val="16"/>
      </w:rPr>
      <w:tab/>
    </w:r>
    <w:r w:rsidRPr="0004136F">
      <w:rPr>
        <w:sz w:val="16"/>
        <w:szCs w:val="16"/>
      </w:rPr>
      <w:t>Fresh Hope is a</w:t>
    </w:r>
    <w:r>
      <w:rPr>
        <w:sz w:val="16"/>
        <w:szCs w:val="16"/>
      </w:rPr>
      <w:t xml:space="preserve"> Ministry of Churches of Christ </w:t>
    </w:r>
    <w:r w:rsidRPr="0004136F">
      <w:rPr>
        <w:sz w:val="16"/>
        <w:szCs w:val="16"/>
      </w:rPr>
      <w:t>in NSW and the ACT</w:t>
    </w:r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20A7" w:rsidRDefault="006C20A7" w:rsidP="006C20A7">
      <w:r>
        <w:separator/>
      </w:r>
    </w:p>
  </w:footnote>
  <w:footnote w:type="continuationSeparator" w:id="0">
    <w:p w:rsidR="006C20A7" w:rsidRDefault="006C20A7" w:rsidP="006C20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ocumentProtection w:edit="forms" w:enforcement="1" w:cryptProviderType="rsaAES" w:cryptAlgorithmClass="hash" w:cryptAlgorithmType="typeAny" w:cryptAlgorithmSid="14" w:cryptSpinCount="100000" w:hash="UNSsxVkZbMyHLLFmQWHIcx5c2y85a7PAqvJ2Z49sBTwP/W4x477m3LnS0gskGHIoD7G+Xua4SqLUIBbqEr1fFg==" w:salt="bw9FS+pfwqZQ1NWStiD4H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MTW0NDIzMjMxszRX0lEKTi0uzszPAykwqgUAay4Z1SwAAAA="/>
  </w:docVars>
  <w:rsids>
    <w:rsidRoot w:val="00614BB6"/>
    <w:rsid w:val="00064705"/>
    <w:rsid w:val="001F682E"/>
    <w:rsid w:val="004939F4"/>
    <w:rsid w:val="00542063"/>
    <w:rsid w:val="00614BB6"/>
    <w:rsid w:val="006C20A7"/>
    <w:rsid w:val="00B151A8"/>
    <w:rsid w:val="00BD11AA"/>
    <w:rsid w:val="00FF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460D7"/>
  <w15:chartTrackingRefBased/>
  <w15:docId w15:val="{41A2ADE1-F85E-4AB4-847A-5B32380C3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51A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Extra Spacing"/>
    <w:uiPriority w:val="1"/>
    <w:qFormat/>
    <w:rsid w:val="00B151A8"/>
    <w:pPr>
      <w:spacing w:after="0" w:line="276" w:lineRule="auto"/>
    </w:pPr>
  </w:style>
  <w:style w:type="table" w:styleId="TableGrid">
    <w:name w:val="Table Grid"/>
    <w:basedOn w:val="TableNormal"/>
    <w:uiPriority w:val="39"/>
    <w:rsid w:val="00614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20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0A7"/>
  </w:style>
  <w:style w:type="paragraph" w:styleId="Footer">
    <w:name w:val="footer"/>
    <w:basedOn w:val="Normal"/>
    <w:link w:val="FooterChar"/>
    <w:uiPriority w:val="99"/>
    <w:unhideWhenUsed/>
    <w:rsid w:val="006C20A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0A7"/>
  </w:style>
  <w:style w:type="character" w:styleId="PlaceholderText">
    <w:name w:val="Placeholder Text"/>
    <w:basedOn w:val="DefaultParagraphFont"/>
    <w:uiPriority w:val="99"/>
    <w:semiHidden/>
    <w:rsid w:val="005420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6CD4E2B31E84E399B02F87679E82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33C49-7490-4BD3-A0B6-5F3C3EA34BC9}"/>
      </w:docPartPr>
      <w:docPartBody>
        <w:p w:rsidR="00000000" w:rsidRDefault="00263E5F" w:rsidP="00263E5F">
          <w:pPr>
            <w:pStyle w:val="56CD4E2B31E84E399B02F87679E82C341"/>
          </w:pPr>
          <w:r w:rsidRPr="00A2799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77D2005C354DF29DC98D2B5204F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3EC9A-0D13-4792-B72B-1638F916438D}"/>
      </w:docPartPr>
      <w:docPartBody>
        <w:p w:rsidR="00000000" w:rsidRDefault="00263E5F" w:rsidP="00263E5F">
          <w:pPr>
            <w:pStyle w:val="B677D2005C354DF29DC98D2B5204F01F1"/>
          </w:pPr>
          <w:r w:rsidRPr="00A27997">
            <w:rPr>
              <w:rStyle w:val="PlaceholderText"/>
            </w:rPr>
            <w:t>Click</w:t>
          </w:r>
        </w:p>
      </w:docPartBody>
    </w:docPart>
    <w:docPart>
      <w:docPartPr>
        <w:name w:val="5FE1A779CADE4C51BF200A3DAFEBB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08B5F-D357-4282-9EAB-C76B9B1AB7AD}"/>
      </w:docPartPr>
      <w:docPartBody>
        <w:p w:rsidR="00000000" w:rsidRDefault="00263E5F" w:rsidP="00263E5F">
          <w:pPr>
            <w:pStyle w:val="5FE1A779CADE4C51BF200A3DAFEBBD81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4A54A182A56B4DBCBB740BBF63C08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F8BC7-595A-48C3-A5A3-267ED3E05157}"/>
      </w:docPartPr>
      <w:docPartBody>
        <w:p w:rsidR="00000000" w:rsidRDefault="00263E5F" w:rsidP="00263E5F">
          <w:pPr>
            <w:pStyle w:val="4A54A182A56B4DBCBB740BBF63C088BB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23FBD8BBEF18404191D11973F2B1C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750A6-0D9E-4BC7-ADDB-9D8BA42076D5}"/>
      </w:docPartPr>
      <w:docPartBody>
        <w:p w:rsidR="00000000" w:rsidRDefault="00263E5F" w:rsidP="00263E5F">
          <w:pPr>
            <w:pStyle w:val="23FBD8BBEF18404191D11973F2B1CD13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3F4FEDC63FA24DC1B03C1D38ADED5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66843-0D62-4735-849D-84D12A417359}"/>
      </w:docPartPr>
      <w:docPartBody>
        <w:p w:rsidR="00000000" w:rsidRDefault="00263E5F" w:rsidP="00263E5F">
          <w:pPr>
            <w:pStyle w:val="3F4FEDC63FA24DC1B03C1D38ADED55C0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</w:t>
          </w:r>
        </w:p>
      </w:docPartBody>
    </w:docPart>
    <w:docPart>
      <w:docPartPr>
        <w:name w:val="A44238E557BC4DCEB0CD121E5EB30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723FA-B96F-4521-A4F0-BF07D2BB7C7A}"/>
      </w:docPartPr>
      <w:docPartBody>
        <w:p w:rsidR="00000000" w:rsidRDefault="00263E5F" w:rsidP="00263E5F">
          <w:pPr>
            <w:pStyle w:val="A44238E557BC4DCEB0CD121E5EB30035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CDA6724CE14F4E5AAB8A1057BB444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B91E1-6FB0-4F3F-8C54-33D1CF5077E2}"/>
      </w:docPartPr>
      <w:docPartBody>
        <w:p w:rsidR="00000000" w:rsidRDefault="00263E5F" w:rsidP="00263E5F">
          <w:pPr>
            <w:pStyle w:val="CDA6724CE14F4E5AAB8A1057BB444B0E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69956D3ACF484B3CA71C77A5ED1B6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E1A5E-DC93-4838-B04B-32DF06E8AF26}"/>
      </w:docPartPr>
      <w:docPartBody>
        <w:p w:rsidR="00000000" w:rsidRDefault="00263E5F" w:rsidP="00263E5F">
          <w:pPr>
            <w:pStyle w:val="69956D3ACF484B3CA71C77A5ED1B6FCE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8DA78541B4444C1CA7A526723C19B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F6593-D97D-4470-BF86-378248BA9628}"/>
      </w:docPartPr>
      <w:docPartBody>
        <w:p w:rsidR="00000000" w:rsidRDefault="00263E5F" w:rsidP="00263E5F">
          <w:pPr>
            <w:pStyle w:val="8DA78541B4444C1CA7A526723C19BB7F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</w:t>
          </w:r>
        </w:p>
      </w:docPartBody>
    </w:docPart>
    <w:docPart>
      <w:docPartPr>
        <w:name w:val="897A223BEBCC4FB8BE1BD2B29364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E5B61-30C6-4F9E-8753-EEB121052619}"/>
      </w:docPartPr>
      <w:docPartBody>
        <w:p w:rsidR="00000000" w:rsidRDefault="00263E5F" w:rsidP="00263E5F">
          <w:pPr>
            <w:pStyle w:val="897A223BEBCC4FB8BE1BD2B29364352B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2F8559A33ECC42A99E8B8C910476B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24BCD-10D8-4D6B-87E5-6D8A35D43701}"/>
      </w:docPartPr>
      <w:docPartBody>
        <w:p w:rsidR="00000000" w:rsidRDefault="00263E5F" w:rsidP="00263E5F">
          <w:pPr>
            <w:pStyle w:val="2F8559A33ECC42A99E8B8C910476BE35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22DB08415C80496F9557146B76D70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96079-45F2-498C-84BB-F71BDF17C67E}"/>
      </w:docPartPr>
      <w:docPartBody>
        <w:p w:rsidR="00000000" w:rsidRDefault="00263E5F" w:rsidP="00263E5F">
          <w:pPr>
            <w:pStyle w:val="22DB08415C80496F9557146B76D703D5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A772F99D708840CF9F548655AF435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054CD-35D7-437B-959E-07382FE3F215}"/>
      </w:docPartPr>
      <w:docPartBody>
        <w:p w:rsidR="00000000" w:rsidRDefault="00263E5F" w:rsidP="00263E5F">
          <w:pPr>
            <w:pStyle w:val="A772F99D708840CF9F548655AF435848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</w:t>
          </w:r>
        </w:p>
      </w:docPartBody>
    </w:docPart>
    <w:docPart>
      <w:docPartPr>
        <w:name w:val="04E40336586A492EA9D99F3873EBE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C9693-E6C4-46D6-A2A7-2C23849A6147}"/>
      </w:docPartPr>
      <w:docPartBody>
        <w:p w:rsidR="00000000" w:rsidRDefault="00263E5F" w:rsidP="00263E5F">
          <w:pPr>
            <w:pStyle w:val="04E40336586A492EA9D99F3873EBE9F5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AF1557DD02724CDF9F4D86350FF65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3B735-8DC5-4659-838A-69F79610A207}"/>
      </w:docPartPr>
      <w:docPartBody>
        <w:p w:rsidR="00000000" w:rsidRDefault="00263E5F" w:rsidP="00263E5F">
          <w:pPr>
            <w:pStyle w:val="AF1557DD02724CDF9F4D86350FF652D3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867BB8D0AAE34788A300AC09F350F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BDEDE-6D76-4AEE-B233-B2A2750BEC87}"/>
      </w:docPartPr>
      <w:docPartBody>
        <w:p w:rsidR="00000000" w:rsidRDefault="00263E5F" w:rsidP="00263E5F">
          <w:pPr>
            <w:pStyle w:val="867BB8D0AAE34788A300AC09F350F25C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9E81DF2F05324B62BAD9490161C47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E37FD-E321-4EC7-A7DC-E27A30837B57}"/>
      </w:docPartPr>
      <w:docPartBody>
        <w:p w:rsidR="00000000" w:rsidRDefault="00263E5F" w:rsidP="00263E5F">
          <w:pPr>
            <w:pStyle w:val="9E81DF2F05324B62BAD9490161C473FC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</w:t>
          </w:r>
        </w:p>
      </w:docPartBody>
    </w:docPart>
    <w:docPart>
      <w:docPartPr>
        <w:name w:val="0E7401AC31284736A8E59F7C0D925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7FC8F-7F54-415F-A601-E0DA00F133E2}"/>
      </w:docPartPr>
      <w:docPartBody>
        <w:p w:rsidR="00000000" w:rsidRDefault="00263E5F" w:rsidP="00263E5F">
          <w:pPr>
            <w:pStyle w:val="0E7401AC31284736A8E59F7C0D925072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5421C1AB16B748D384EDCB1F4637C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6C595-5E2E-4564-91A8-386C183C60B1}"/>
      </w:docPartPr>
      <w:docPartBody>
        <w:p w:rsidR="00000000" w:rsidRDefault="00263E5F" w:rsidP="00263E5F">
          <w:pPr>
            <w:pStyle w:val="5421C1AB16B748D384EDCB1F4637C4C7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394D6CCEC0AD4C9A9721ADADECCED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8DC2F-12CE-4F75-893F-7FFD3705D1E5}"/>
      </w:docPartPr>
      <w:docPartBody>
        <w:p w:rsidR="00000000" w:rsidRDefault="00263E5F" w:rsidP="00263E5F">
          <w:pPr>
            <w:pStyle w:val="394D6CCEC0AD4C9A9721ADADECCED20A1"/>
          </w:pPr>
          <w:r w:rsidRPr="00542063">
            <w:rPr>
              <w:rStyle w:val="PlaceholderText"/>
              <w:sz w:val="20"/>
            </w:rPr>
            <w:t>Click or tap here</w:t>
          </w:r>
        </w:p>
      </w:docPartBody>
    </w:docPart>
    <w:docPart>
      <w:docPartPr>
        <w:name w:val="ADACEC26DCD64638987AEE2C4A1C4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64C87-5836-42FC-89C1-D1D4647C19D6}"/>
      </w:docPartPr>
      <w:docPartBody>
        <w:p w:rsidR="00000000" w:rsidRDefault="00263E5F" w:rsidP="00263E5F">
          <w:pPr>
            <w:pStyle w:val="ADACEC26DCD64638987AEE2C4A1C4FC7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</w:t>
          </w:r>
        </w:p>
      </w:docPartBody>
    </w:docPart>
    <w:docPart>
      <w:docPartPr>
        <w:name w:val="86FBCE3649D748A5871A55D328B44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29675-CEB1-455C-9E81-4709A66A88B0}"/>
      </w:docPartPr>
      <w:docPartBody>
        <w:p w:rsidR="00000000" w:rsidRDefault="00263E5F" w:rsidP="00263E5F">
          <w:pPr>
            <w:pStyle w:val="86FBCE3649D748A5871A55D328B441591"/>
          </w:pPr>
          <w:r w:rsidRPr="00A2799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073947942448E29FC5DA15F46BE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AE7E4-534A-42A9-9861-53019D5E3EEF}"/>
      </w:docPartPr>
      <w:docPartBody>
        <w:p w:rsidR="00000000" w:rsidRDefault="00263E5F" w:rsidP="00263E5F">
          <w:pPr>
            <w:pStyle w:val="F5073947942448E29FC5DA15F46BE40C1"/>
          </w:pPr>
          <w:r w:rsidRPr="00A2799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C3C76CC284A0EA2A7C025260F4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0FE0E-76FB-4ADF-B163-6A01712026AD}"/>
      </w:docPartPr>
      <w:docPartBody>
        <w:p w:rsidR="00000000" w:rsidRDefault="00263E5F" w:rsidP="00263E5F">
          <w:pPr>
            <w:pStyle w:val="D9BC3C76CC284A0EA2A7C025260F4C12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DFA89E5706E440AF9889446FA1DE4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8FD5-B2DF-4A04-9021-169E0374155B}"/>
      </w:docPartPr>
      <w:docPartBody>
        <w:p w:rsidR="00000000" w:rsidRDefault="00263E5F" w:rsidP="00263E5F">
          <w:pPr>
            <w:pStyle w:val="DFA89E5706E440AF9889446FA1DE4400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3D7A0C1B959D4CAE99C27A8F64622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70601-7126-4C74-BE7C-C67692EFA1A2}"/>
      </w:docPartPr>
      <w:docPartBody>
        <w:p w:rsidR="00000000" w:rsidRDefault="00263E5F" w:rsidP="00263E5F">
          <w:pPr>
            <w:pStyle w:val="3D7A0C1B959D4CAE99C27A8F646220D2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63BED398EA084FA49C997896EFBFB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80A8B-96D8-4EE0-B000-3D03722743DF}"/>
      </w:docPartPr>
      <w:docPartBody>
        <w:p w:rsidR="00000000" w:rsidRDefault="00263E5F" w:rsidP="00263E5F">
          <w:pPr>
            <w:pStyle w:val="63BED398EA084FA49C997896EFBFBEB5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4211FE7FF69D4A1BA78BB642D72B6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C38E1-019C-47CF-8ECA-7797633137B3}"/>
      </w:docPartPr>
      <w:docPartBody>
        <w:p w:rsidR="00000000" w:rsidRDefault="00263E5F" w:rsidP="00263E5F">
          <w:pPr>
            <w:pStyle w:val="4211FE7FF69D4A1BA78BB642D72B638D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AE8F650176AE463E82522732CDED2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7C07D-FD5A-44F5-B7DB-2FF607576792}"/>
      </w:docPartPr>
      <w:docPartBody>
        <w:p w:rsidR="00000000" w:rsidRDefault="00263E5F" w:rsidP="00263E5F">
          <w:pPr>
            <w:pStyle w:val="AE8F650176AE463E82522732CDED2539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ED4BD4B531324C689B80661A59AED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84109-D1F4-4D54-A59C-C43E01550825}"/>
      </w:docPartPr>
      <w:docPartBody>
        <w:p w:rsidR="00000000" w:rsidRDefault="00263E5F" w:rsidP="00263E5F">
          <w:pPr>
            <w:pStyle w:val="ED4BD4B531324C689B80661A59AEDD58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D8132460C9B847A9B58F5A2BC9AFD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D7658-7CBF-4AFE-992B-D355D15039B7}"/>
      </w:docPartPr>
      <w:docPartBody>
        <w:p w:rsidR="00000000" w:rsidRDefault="00263E5F" w:rsidP="00263E5F">
          <w:pPr>
            <w:pStyle w:val="D8132460C9B847A9B58F5A2BC9AFD368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4ACCED901CC14AFF8322CDCCFBFE2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668FF-59D4-42AF-9A3A-86EF7F21BF87}"/>
      </w:docPartPr>
      <w:docPartBody>
        <w:p w:rsidR="00000000" w:rsidRDefault="00263E5F" w:rsidP="00263E5F">
          <w:pPr>
            <w:pStyle w:val="4ACCED901CC14AFF8322CDCCFBFE23EA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93825BF78C3A4E30BAD507CB9A2A3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1325-D42D-4D8B-B548-81DF1E56CDFB}"/>
      </w:docPartPr>
      <w:docPartBody>
        <w:p w:rsidR="00000000" w:rsidRDefault="00263E5F" w:rsidP="00263E5F">
          <w:pPr>
            <w:pStyle w:val="93825BF78C3A4E30BAD507CB9A2A3B83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EA7465F8F4404BD4940FA72B16CF4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ED817-EA3E-4E22-A0C0-303260CAAE08}"/>
      </w:docPartPr>
      <w:docPartBody>
        <w:p w:rsidR="00000000" w:rsidRDefault="00263E5F" w:rsidP="00263E5F">
          <w:pPr>
            <w:pStyle w:val="EA7465F8F4404BD4940FA72B16CF4516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3234FDAC5BF44028A0EDB31396AC0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C9A00-6719-452C-9FB9-0F4D2E7B785F}"/>
      </w:docPartPr>
      <w:docPartBody>
        <w:p w:rsidR="00000000" w:rsidRDefault="00263E5F" w:rsidP="00263E5F">
          <w:pPr>
            <w:pStyle w:val="3234FDAC5BF44028A0EDB31396AC0F27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65D88ED433604E3E936EAD6D30FF2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44072-6897-4028-AC9A-C8AA2D32A0E9}"/>
      </w:docPartPr>
      <w:docPartBody>
        <w:p w:rsidR="00000000" w:rsidRDefault="00263E5F" w:rsidP="00263E5F">
          <w:pPr>
            <w:pStyle w:val="65D88ED433604E3E936EAD6D30FF2EA9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795DE9EA5E344EF4A9347F2D35E17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57509-198C-4584-8D04-8E149029FC26}"/>
      </w:docPartPr>
      <w:docPartBody>
        <w:p w:rsidR="00000000" w:rsidRDefault="00263E5F" w:rsidP="00263E5F">
          <w:pPr>
            <w:pStyle w:val="795DE9EA5E344EF4A9347F2D35E17024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85893429500641F89192287864C5D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5137A-CF97-4216-A6C8-03606592276E}"/>
      </w:docPartPr>
      <w:docPartBody>
        <w:p w:rsidR="00000000" w:rsidRDefault="00263E5F" w:rsidP="00263E5F">
          <w:pPr>
            <w:pStyle w:val="85893429500641F89192287864C5D369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AFBE9CF9AE854D5789DE1406C5698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6EAE1-D5B1-4382-BFAA-BD2BA6F75FFF}"/>
      </w:docPartPr>
      <w:docPartBody>
        <w:p w:rsidR="00000000" w:rsidRDefault="00263E5F" w:rsidP="00263E5F">
          <w:pPr>
            <w:pStyle w:val="AFBE9CF9AE854D5789DE1406C5698A39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9D68A8E1628C426ABB3DCDF320932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EFFAA-A269-4555-927E-FD2B4E0D54D0}"/>
      </w:docPartPr>
      <w:docPartBody>
        <w:p w:rsidR="00000000" w:rsidRDefault="00263E5F" w:rsidP="00263E5F">
          <w:pPr>
            <w:pStyle w:val="9D68A8E1628C426ABB3DCDF32093284C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D5678EFE96A14A9EB94F9DE60D48A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49729-CE8C-4A3B-BA83-C304FB9C5733}"/>
      </w:docPartPr>
      <w:docPartBody>
        <w:p w:rsidR="00000000" w:rsidRDefault="00263E5F" w:rsidP="00263E5F">
          <w:pPr>
            <w:pStyle w:val="D5678EFE96A14A9EB94F9DE60D48A4B8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FFE6D1A068DA4BAB9C20DEB821A3B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8E194-3DF8-4762-9903-421BBD363F40}"/>
      </w:docPartPr>
      <w:docPartBody>
        <w:p w:rsidR="00000000" w:rsidRDefault="00263E5F" w:rsidP="00263E5F">
          <w:pPr>
            <w:pStyle w:val="FFE6D1A068DA4BAB9C20DEB821A3B47D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38FE0755E0C64DB79F53A26A7CEFB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B0C24-EF93-4E06-AC5E-CF5C9E9574E6}"/>
      </w:docPartPr>
      <w:docPartBody>
        <w:p w:rsidR="00000000" w:rsidRDefault="00263E5F" w:rsidP="00263E5F">
          <w:pPr>
            <w:pStyle w:val="38FE0755E0C64DB79F53A26A7CEFB34F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4EDD78E77F66471FB836F129163E0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192DD-B88F-4D3F-82DC-D144DF97C21F}"/>
      </w:docPartPr>
      <w:docPartBody>
        <w:p w:rsidR="00000000" w:rsidRDefault="00263E5F" w:rsidP="00263E5F">
          <w:pPr>
            <w:pStyle w:val="4EDD78E77F66471FB836F129163E0ED4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5B6A39849EF24A2EBF99273E42CB1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B96FE-A78E-401F-9F8D-EBDB8F9F0CAD}"/>
      </w:docPartPr>
      <w:docPartBody>
        <w:p w:rsidR="00000000" w:rsidRDefault="00263E5F" w:rsidP="00263E5F">
          <w:pPr>
            <w:pStyle w:val="5B6A39849EF24A2EBF99273E42CB1DBC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21A0942BDBB54C92BA2B72D3B29F5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36842-0E77-400C-B5FB-673EED1E0749}"/>
      </w:docPartPr>
      <w:docPartBody>
        <w:p w:rsidR="00000000" w:rsidRDefault="00263E5F" w:rsidP="00263E5F">
          <w:pPr>
            <w:pStyle w:val="21A0942BDBB54C92BA2B72D3B29F5D2D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F9BA0E95928C437FAE6EB8FF9F051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A7472-5D0D-4E77-8937-F7FAC8C853F7}"/>
      </w:docPartPr>
      <w:docPartBody>
        <w:p w:rsidR="00000000" w:rsidRDefault="00263E5F" w:rsidP="00263E5F">
          <w:pPr>
            <w:pStyle w:val="F9BA0E95928C437FAE6EB8FF9F0515FD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2238F3C9CA6C447CA59CAA36D2F62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2D5ED-FC2C-4F3F-A5C7-FE8DAE8DFDE7}"/>
      </w:docPartPr>
      <w:docPartBody>
        <w:p w:rsidR="00000000" w:rsidRDefault="00263E5F" w:rsidP="00263E5F">
          <w:pPr>
            <w:pStyle w:val="2238F3C9CA6C447CA59CAA36D2F62570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4977A3E364ED45F889A94B75C92E4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B576C-E454-4FB6-9D0F-8A9F26A709CB}"/>
      </w:docPartPr>
      <w:docPartBody>
        <w:p w:rsidR="00000000" w:rsidRDefault="00263E5F" w:rsidP="00263E5F">
          <w:pPr>
            <w:pStyle w:val="4977A3E364ED45F889A94B75C92E4ED1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BA8DF492F32E402D9238E5C482C71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A6A2-6BB8-416C-86FA-0C8B08A79C9A}"/>
      </w:docPartPr>
      <w:docPartBody>
        <w:p w:rsidR="00000000" w:rsidRDefault="00263E5F" w:rsidP="00263E5F">
          <w:pPr>
            <w:pStyle w:val="BA8DF492F32E402D9238E5C482C715E7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B3AC8E5715174445907D5184C9A63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8A3FF-0B87-4E52-A300-64C157F202BB}"/>
      </w:docPartPr>
      <w:docPartBody>
        <w:p w:rsidR="00000000" w:rsidRDefault="00263E5F" w:rsidP="00263E5F">
          <w:pPr>
            <w:pStyle w:val="B3AC8E5715174445907D5184C9A630F0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801B6F4ECB2446D4BAE4209F729C1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90AB8-1F6C-4CF8-B863-C7C5976DEC0A}"/>
      </w:docPartPr>
      <w:docPartBody>
        <w:p w:rsidR="00000000" w:rsidRDefault="00263E5F" w:rsidP="00263E5F">
          <w:pPr>
            <w:pStyle w:val="801B6F4ECB2446D4BAE4209F729C18D5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D5BAA192BD774744B4C34D7915092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7EDC9-3804-420B-BFBE-3C6D4EE0318C}"/>
      </w:docPartPr>
      <w:docPartBody>
        <w:p w:rsidR="00000000" w:rsidRDefault="00263E5F" w:rsidP="00263E5F">
          <w:pPr>
            <w:pStyle w:val="D5BAA192BD774744B4C34D791509276D1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CE924EDC6898465B9B5936A2E9AC4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80300-27CD-435F-BEBF-88F0EF6384E3}"/>
      </w:docPartPr>
      <w:docPartBody>
        <w:p w:rsidR="00000000" w:rsidRDefault="00263E5F" w:rsidP="00263E5F">
          <w:pPr>
            <w:pStyle w:val="CE924EDC6898465B9B5936A2E9AC4A951"/>
          </w:pPr>
          <w:r w:rsidRPr="00542063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8448C78BC4DF48B99D1BC5D42C619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054F8-EC45-4A78-B3E7-74DDD1ED908E}"/>
      </w:docPartPr>
      <w:docPartBody>
        <w:p w:rsidR="00000000" w:rsidRDefault="00263E5F" w:rsidP="00263E5F">
          <w:pPr>
            <w:pStyle w:val="8448C78BC4DF48B99D1BC5D42C6196B6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72944817472244F6A1B4A89666D35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D01E8-45C0-4307-A80E-6CB719670484}"/>
      </w:docPartPr>
      <w:docPartBody>
        <w:p w:rsidR="00000000" w:rsidRDefault="00263E5F" w:rsidP="00263E5F">
          <w:pPr>
            <w:pStyle w:val="72944817472244F6A1B4A89666D35109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B58015196B0544E3BC5091AA93D96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05918-6F0C-40B7-9620-E3C874B76B98}"/>
      </w:docPartPr>
      <w:docPartBody>
        <w:p w:rsidR="00000000" w:rsidRDefault="00263E5F" w:rsidP="00263E5F">
          <w:pPr>
            <w:pStyle w:val="B58015196B0544E3BC5091AA93D96500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  <w:docPart>
      <w:docPartPr>
        <w:name w:val="E100DCD96DFB477796D5220FBC1CA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D440F-A11D-4926-A806-9F3A952733FF}"/>
      </w:docPartPr>
      <w:docPartBody>
        <w:p w:rsidR="00000000" w:rsidRDefault="00263E5F" w:rsidP="00263E5F">
          <w:pPr>
            <w:pStyle w:val="E100DCD96DFB477796D5220FBC1CAC39"/>
          </w:pPr>
          <w:r w:rsidRPr="00542063">
            <w:rPr>
              <w:rStyle w:val="PlaceholderText"/>
              <w:sz w:val="20"/>
            </w:rPr>
            <w:t>Click</w:t>
          </w:r>
          <w:r>
            <w:rPr>
              <w:rStyle w:val="PlaceholderText"/>
              <w:sz w:val="20"/>
            </w:rPr>
            <w:t xml:space="preserve"> or tap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3E5F"/>
    <w:rsid w:val="00263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3E5F"/>
    <w:rPr>
      <w:color w:val="808080"/>
    </w:rPr>
  </w:style>
  <w:style w:type="paragraph" w:customStyle="1" w:styleId="56CD4E2B31E84E399B02F87679E82C34">
    <w:name w:val="56CD4E2B31E84E399B02F87679E82C34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B677D2005C354DF29DC98D2B5204F01F">
    <w:name w:val="B677D2005C354DF29DC98D2B5204F01F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5FE1A779CADE4C51BF200A3DAFEBBD81">
    <w:name w:val="5FE1A779CADE4C51BF200A3DAFEBBD8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A54A182A56B4DBCBB740BBF63C088BB">
    <w:name w:val="4A54A182A56B4DBCBB740BBF63C088BB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3FBD8BBEF18404191D11973F2B1CD13">
    <w:name w:val="23FBD8BBEF18404191D11973F2B1CD13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F4FEDC63FA24DC1B03C1D38ADED55C0">
    <w:name w:val="3F4FEDC63FA24DC1B03C1D38ADED55C0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44238E557BC4DCEB0CD121E5EB30035">
    <w:name w:val="A44238E557BC4DCEB0CD121E5EB30035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CDA6724CE14F4E5AAB8A1057BB444B0E">
    <w:name w:val="CDA6724CE14F4E5AAB8A1057BB444B0E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69956D3ACF484B3CA71C77A5ED1B6FCE">
    <w:name w:val="69956D3ACF484B3CA71C77A5ED1B6FCE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DA78541B4444C1CA7A526723C19BB7F">
    <w:name w:val="8DA78541B4444C1CA7A526723C19BB7F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97A223BEBCC4FB8BE1BD2B29364352B">
    <w:name w:val="897A223BEBCC4FB8BE1BD2B29364352B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F8559A33ECC42A99E8B8C910476BE35">
    <w:name w:val="2F8559A33ECC42A99E8B8C910476BE35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2DB08415C80496F9557146B76D703D5">
    <w:name w:val="22DB08415C80496F9557146B76D703D5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772F99D708840CF9F548655AF435848">
    <w:name w:val="A772F99D708840CF9F548655AF435848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04E40336586A492EA9D99F3873EBE9F5">
    <w:name w:val="04E40336586A492EA9D99F3873EBE9F5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F1557DD02724CDF9F4D86350FF652D3">
    <w:name w:val="AF1557DD02724CDF9F4D86350FF652D3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67BB8D0AAE34788A300AC09F350F25C">
    <w:name w:val="867BB8D0AAE34788A300AC09F350F25C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9E81DF2F05324B62BAD9490161C473FC">
    <w:name w:val="9E81DF2F05324B62BAD9490161C473FC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0E7401AC31284736A8E59F7C0D925072">
    <w:name w:val="0E7401AC31284736A8E59F7C0D925072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5421C1AB16B748D384EDCB1F4637C4C7">
    <w:name w:val="5421C1AB16B748D384EDCB1F4637C4C7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94D6CCEC0AD4C9A9721ADADECCED20A">
    <w:name w:val="394D6CCEC0AD4C9A9721ADADECCED20A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DACEC26DCD64638987AEE2C4A1C4FC7">
    <w:name w:val="ADACEC26DCD64638987AEE2C4A1C4FC7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6FBCE3649D748A5871A55D328B44159">
    <w:name w:val="86FBCE3649D748A5871A55D328B44159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F5073947942448E29FC5DA15F46BE40C">
    <w:name w:val="F5073947942448E29FC5DA15F46BE40C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9BC3C76CC284A0EA2A7C025260F4C12">
    <w:name w:val="D9BC3C76CC284A0EA2A7C025260F4C12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FA89E5706E440AF9889446FA1DE4400">
    <w:name w:val="DFA89E5706E440AF9889446FA1DE4400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D7A0C1B959D4CAE99C27A8F646220D2">
    <w:name w:val="3D7A0C1B959D4CAE99C27A8F646220D2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63BED398EA084FA49C997896EFBFBEB5">
    <w:name w:val="63BED398EA084FA49C997896EFBFBEB5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211FE7FF69D4A1BA78BB642D72B638D">
    <w:name w:val="4211FE7FF69D4A1BA78BB642D72B638D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E8F650176AE463E82522732CDED2539">
    <w:name w:val="AE8F650176AE463E82522732CDED2539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ED4BD4B531324C689B80661A59AEDD58">
    <w:name w:val="ED4BD4B531324C689B80661A59AEDD58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8132460C9B847A9B58F5A2BC9AFD368">
    <w:name w:val="D8132460C9B847A9B58F5A2BC9AFD368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ACCED901CC14AFF8322CDCCFBFE23EA">
    <w:name w:val="4ACCED901CC14AFF8322CDCCFBFE23EA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93825BF78C3A4E30BAD507CB9A2A3B83">
    <w:name w:val="93825BF78C3A4E30BAD507CB9A2A3B83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EA7465F8F4404BD4940FA72B16CF4516">
    <w:name w:val="EA7465F8F4404BD4940FA72B16CF4516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234FDAC5BF44028A0EDB31396AC0F27">
    <w:name w:val="3234FDAC5BF44028A0EDB31396AC0F27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65D88ED433604E3E936EAD6D30FF2EA9">
    <w:name w:val="65D88ED433604E3E936EAD6D30FF2EA9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795DE9EA5E344EF4A9347F2D35E17024">
    <w:name w:val="795DE9EA5E344EF4A9347F2D35E17024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5893429500641F89192287864C5D369">
    <w:name w:val="85893429500641F89192287864C5D369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FBE9CF9AE854D5789DE1406C5698A39">
    <w:name w:val="AFBE9CF9AE854D5789DE1406C5698A39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9D68A8E1628C426ABB3DCDF32093284C">
    <w:name w:val="9D68A8E1628C426ABB3DCDF32093284C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5678EFE96A14A9EB94F9DE60D48A4B8">
    <w:name w:val="D5678EFE96A14A9EB94F9DE60D48A4B8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FFE6D1A068DA4BAB9C20DEB821A3B47D">
    <w:name w:val="FFE6D1A068DA4BAB9C20DEB821A3B47D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8FE0755E0C64DB79F53A26A7CEFB34F">
    <w:name w:val="38FE0755E0C64DB79F53A26A7CEFB34F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EDD78E77F66471FB836F129163E0ED4">
    <w:name w:val="4EDD78E77F66471FB836F129163E0ED4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5B6A39849EF24A2EBF99273E42CB1DBC">
    <w:name w:val="5B6A39849EF24A2EBF99273E42CB1DBC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1A0942BDBB54C92BA2B72D3B29F5D2D">
    <w:name w:val="21A0942BDBB54C92BA2B72D3B29F5D2D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F9BA0E95928C437FAE6EB8FF9F0515FD">
    <w:name w:val="F9BA0E95928C437FAE6EB8FF9F0515FD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238F3C9CA6C447CA59CAA36D2F62570">
    <w:name w:val="2238F3C9CA6C447CA59CAA36D2F62570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977A3E364ED45F889A94B75C92E4ED1">
    <w:name w:val="4977A3E364ED45F889A94B75C92E4ED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BA8DF492F32E402D9238E5C482C715E7">
    <w:name w:val="BA8DF492F32E402D9238E5C482C715E7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B3AC8E5715174445907D5184C9A630F0">
    <w:name w:val="B3AC8E5715174445907D5184C9A630F0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01B6F4ECB2446D4BAE4209F729C18D5">
    <w:name w:val="801B6F4ECB2446D4BAE4209F729C18D5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5BAA192BD774744B4C34D791509276D">
    <w:name w:val="D5BAA192BD774744B4C34D791509276D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CE924EDC6898465B9B5936A2E9AC4A95">
    <w:name w:val="CE924EDC6898465B9B5936A2E9AC4A95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56CD4E2B31E84E399B02F87679E82C341">
    <w:name w:val="56CD4E2B31E84E399B02F87679E82C34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B677D2005C354DF29DC98D2B5204F01F1">
    <w:name w:val="B677D2005C354DF29DC98D2B5204F01F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5FE1A779CADE4C51BF200A3DAFEBBD811">
    <w:name w:val="5FE1A779CADE4C51BF200A3DAFEBBD81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A54A182A56B4DBCBB740BBF63C088BB1">
    <w:name w:val="4A54A182A56B4DBCBB740BBF63C088BB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3FBD8BBEF18404191D11973F2B1CD131">
    <w:name w:val="23FBD8BBEF18404191D11973F2B1CD13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F4FEDC63FA24DC1B03C1D38ADED55C01">
    <w:name w:val="3F4FEDC63FA24DC1B03C1D38ADED55C0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44238E557BC4DCEB0CD121E5EB300351">
    <w:name w:val="A44238E557BC4DCEB0CD121E5EB30035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CDA6724CE14F4E5AAB8A1057BB444B0E1">
    <w:name w:val="CDA6724CE14F4E5AAB8A1057BB444B0E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69956D3ACF484B3CA71C77A5ED1B6FCE1">
    <w:name w:val="69956D3ACF484B3CA71C77A5ED1B6FCE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DA78541B4444C1CA7A526723C19BB7F1">
    <w:name w:val="8DA78541B4444C1CA7A526723C19BB7F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97A223BEBCC4FB8BE1BD2B29364352B1">
    <w:name w:val="897A223BEBCC4FB8BE1BD2B29364352B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F8559A33ECC42A99E8B8C910476BE351">
    <w:name w:val="2F8559A33ECC42A99E8B8C910476BE35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2DB08415C80496F9557146B76D703D51">
    <w:name w:val="22DB08415C80496F9557146B76D703D5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772F99D708840CF9F548655AF4358481">
    <w:name w:val="A772F99D708840CF9F548655AF435848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04E40336586A492EA9D99F3873EBE9F51">
    <w:name w:val="04E40336586A492EA9D99F3873EBE9F5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F1557DD02724CDF9F4D86350FF652D31">
    <w:name w:val="AF1557DD02724CDF9F4D86350FF652D3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67BB8D0AAE34788A300AC09F350F25C1">
    <w:name w:val="867BB8D0AAE34788A300AC09F350F25C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9E81DF2F05324B62BAD9490161C473FC1">
    <w:name w:val="9E81DF2F05324B62BAD9490161C473FC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0E7401AC31284736A8E59F7C0D9250721">
    <w:name w:val="0E7401AC31284736A8E59F7C0D925072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5421C1AB16B748D384EDCB1F4637C4C71">
    <w:name w:val="5421C1AB16B748D384EDCB1F4637C4C7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94D6CCEC0AD4C9A9721ADADECCED20A1">
    <w:name w:val="394D6CCEC0AD4C9A9721ADADECCED20A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DACEC26DCD64638987AEE2C4A1C4FC71">
    <w:name w:val="ADACEC26DCD64638987AEE2C4A1C4FC7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6FBCE3649D748A5871A55D328B441591">
    <w:name w:val="86FBCE3649D748A5871A55D328B44159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F5073947942448E29FC5DA15F46BE40C1">
    <w:name w:val="F5073947942448E29FC5DA15F46BE40C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9BC3C76CC284A0EA2A7C025260F4C121">
    <w:name w:val="D9BC3C76CC284A0EA2A7C025260F4C12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FA89E5706E440AF9889446FA1DE44001">
    <w:name w:val="DFA89E5706E440AF9889446FA1DE4400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D7A0C1B959D4CAE99C27A8F646220D21">
    <w:name w:val="3D7A0C1B959D4CAE99C27A8F646220D2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63BED398EA084FA49C997896EFBFBEB51">
    <w:name w:val="63BED398EA084FA49C997896EFBFBEB5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211FE7FF69D4A1BA78BB642D72B638D1">
    <w:name w:val="4211FE7FF69D4A1BA78BB642D72B638D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E8F650176AE463E82522732CDED25391">
    <w:name w:val="AE8F650176AE463E82522732CDED2539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ED4BD4B531324C689B80661A59AEDD581">
    <w:name w:val="ED4BD4B531324C689B80661A59AEDD58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8132460C9B847A9B58F5A2BC9AFD3681">
    <w:name w:val="D8132460C9B847A9B58F5A2BC9AFD368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ACCED901CC14AFF8322CDCCFBFE23EA1">
    <w:name w:val="4ACCED901CC14AFF8322CDCCFBFE23EA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93825BF78C3A4E30BAD507CB9A2A3B831">
    <w:name w:val="93825BF78C3A4E30BAD507CB9A2A3B83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EA7465F8F4404BD4940FA72B16CF45161">
    <w:name w:val="EA7465F8F4404BD4940FA72B16CF4516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234FDAC5BF44028A0EDB31396AC0F271">
    <w:name w:val="3234FDAC5BF44028A0EDB31396AC0F27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65D88ED433604E3E936EAD6D30FF2EA91">
    <w:name w:val="65D88ED433604E3E936EAD6D30FF2EA9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795DE9EA5E344EF4A9347F2D35E170241">
    <w:name w:val="795DE9EA5E344EF4A9347F2D35E17024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5893429500641F89192287864C5D3691">
    <w:name w:val="85893429500641F89192287864C5D369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AFBE9CF9AE854D5789DE1406C5698A391">
    <w:name w:val="AFBE9CF9AE854D5789DE1406C5698A39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9D68A8E1628C426ABB3DCDF32093284C1">
    <w:name w:val="9D68A8E1628C426ABB3DCDF32093284C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5678EFE96A14A9EB94F9DE60D48A4B81">
    <w:name w:val="D5678EFE96A14A9EB94F9DE60D48A4B8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FFE6D1A068DA4BAB9C20DEB821A3B47D1">
    <w:name w:val="FFE6D1A068DA4BAB9C20DEB821A3B47D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38FE0755E0C64DB79F53A26A7CEFB34F1">
    <w:name w:val="38FE0755E0C64DB79F53A26A7CEFB34F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EDD78E77F66471FB836F129163E0ED41">
    <w:name w:val="4EDD78E77F66471FB836F129163E0ED4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5B6A39849EF24A2EBF99273E42CB1DBC1">
    <w:name w:val="5B6A39849EF24A2EBF99273E42CB1DBC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1A0942BDBB54C92BA2B72D3B29F5D2D1">
    <w:name w:val="21A0942BDBB54C92BA2B72D3B29F5D2D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F9BA0E95928C437FAE6EB8FF9F0515FD1">
    <w:name w:val="F9BA0E95928C437FAE6EB8FF9F0515FD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2238F3C9CA6C447CA59CAA36D2F625701">
    <w:name w:val="2238F3C9CA6C447CA59CAA36D2F62570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4977A3E364ED45F889A94B75C92E4ED11">
    <w:name w:val="4977A3E364ED45F889A94B75C92E4ED1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BA8DF492F32E402D9238E5C482C715E71">
    <w:name w:val="BA8DF492F32E402D9238E5C482C715E7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B3AC8E5715174445907D5184C9A630F01">
    <w:name w:val="B3AC8E5715174445907D5184C9A630F0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01B6F4ECB2446D4BAE4209F729C18D51">
    <w:name w:val="801B6F4ECB2446D4BAE4209F729C18D5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D5BAA192BD774744B4C34D791509276D1">
    <w:name w:val="D5BAA192BD774744B4C34D791509276D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CE924EDC6898465B9B5936A2E9AC4A951">
    <w:name w:val="CE924EDC6898465B9B5936A2E9AC4A951"/>
    <w:rsid w:val="00263E5F"/>
    <w:pPr>
      <w:spacing w:after="0" w:line="240" w:lineRule="auto"/>
    </w:pPr>
    <w:rPr>
      <w:rFonts w:eastAsiaTheme="minorHAnsi"/>
      <w:lang w:eastAsia="en-US"/>
    </w:rPr>
  </w:style>
  <w:style w:type="paragraph" w:customStyle="1" w:styleId="8448C78BC4DF48B99D1BC5D42C6196B6">
    <w:name w:val="8448C78BC4DF48B99D1BC5D42C6196B6"/>
    <w:rsid w:val="00263E5F"/>
  </w:style>
  <w:style w:type="paragraph" w:customStyle="1" w:styleId="72944817472244F6A1B4A89666D35109">
    <w:name w:val="72944817472244F6A1B4A89666D35109"/>
    <w:rsid w:val="00263E5F"/>
  </w:style>
  <w:style w:type="paragraph" w:customStyle="1" w:styleId="B58015196B0544E3BC5091AA93D96500">
    <w:name w:val="B58015196B0544E3BC5091AA93D96500"/>
    <w:rsid w:val="00263E5F"/>
  </w:style>
  <w:style w:type="paragraph" w:customStyle="1" w:styleId="E100DCD96DFB477796D5220FBC1CAC39">
    <w:name w:val="E100DCD96DFB477796D5220FBC1CAC39"/>
    <w:rsid w:val="00263E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Stewart</dc:creator>
  <cp:keywords/>
  <dc:description/>
  <cp:lastModifiedBy>Ross Stewart</cp:lastModifiedBy>
  <cp:revision>2</cp:revision>
  <dcterms:created xsi:type="dcterms:W3CDTF">2018-10-29T00:50:00Z</dcterms:created>
  <dcterms:modified xsi:type="dcterms:W3CDTF">2018-10-29T00:50:00Z</dcterms:modified>
</cp:coreProperties>
</file>